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andace pat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ndac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t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09 w philomena dr flagstaff 8600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andace_07hardy@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80495122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ay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3/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ris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6/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jai</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8/2020</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